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CB61" w14:textId="77777777" w:rsidR="002A2B32" w:rsidRDefault="00862D25">
      <w:pPr>
        <w:pStyle w:val="a4"/>
      </w:pPr>
      <w:r>
        <w:t>Лабораторная работа №8</w:t>
      </w:r>
    </w:p>
    <w:p w14:paraId="09851DBC" w14:textId="77777777" w:rsidR="002A2B32" w:rsidRDefault="00862D25">
      <w:pPr>
        <w:pStyle w:val="a5"/>
      </w:pPr>
      <w:r>
        <w:t>Математическое моделирование</w:t>
      </w:r>
    </w:p>
    <w:p w14:paraId="52D27270" w14:textId="77777777" w:rsidR="002A2B32" w:rsidRDefault="00862D25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4899134"/>
        <w:docPartObj>
          <w:docPartGallery w:val="Table of Contents"/>
          <w:docPartUnique/>
        </w:docPartObj>
      </w:sdtPr>
      <w:sdtEndPr/>
      <w:sdtContent>
        <w:p w14:paraId="6E7D14EA" w14:textId="77777777" w:rsidR="002A2B32" w:rsidRDefault="00862D25">
          <w:pPr>
            <w:pStyle w:val="ae"/>
          </w:pPr>
          <w:r>
            <w:t>Содержание</w:t>
          </w:r>
        </w:p>
        <w:p w14:paraId="4F985A3B" w14:textId="77777777" w:rsidR="00397CFF" w:rsidRDefault="00862D2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452505" w:history="1">
            <w:r w:rsidR="00397CFF" w:rsidRPr="00B21BC2">
              <w:rPr>
                <w:rStyle w:val="ad"/>
                <w:noProof/>
              </w:rPr>
              <w:t>Цель работы</w:t>
            </w:r>
            <w:r w:rsidR="00397CFF">
              <w:rPr>
                <w:noProof/>
                <w:webHidden/>
              </w:rPr>
              <w:tab/>
            </w:r>
            <w:r w:rsidR="00397CFF">
              <w:rPr>
                <w:noProof/>
                <w:webHidden/>
              </w:rPr>
              <w:fldChar w:fldCharType="begin"/>
            </w:r>
            <w:r w:rsidR="00397CFF">
              <w:rPr>
                <w:noProof/>
                <w:webHidden/>
              </w:rPr>
              <w:instrText xml:space="preserve"> PAGEREF _Toc99452505 \h </w:instrText>
            </w:r>
            <w:r w:rsidR="00397CFF">
              <w:rPr>
                <w:noProof/>
                <w:webHidden/>
              </w:rPr>
            </w:r>
            <w:r w:rsidR="00397CFF">
              <w:rPr>
                <w:noProof/>
                <w:webHidden/>
              </w:rPr>
              <w:fldChar w:fldCharType="separate"/>
            </w:r>
            <w:r w:rsidR="00397CFF">
              <w:rPr>
                <w:noProof/>
                <w:webHidden/>
              </w:rPr>
              <w:t>1</w:t>
            </w:r>
            <w:r w:rsidR="00397CFF">
              <w:rPr>
                <w:noProof/>
                <w:webHidden/>
              </w:rPr>
              <w:fldChar w:fldCharType="end"/>
            </w:r>
          </w:hyperlink>
        </w:p>
        <w:p w14:paraId="22CA61C7" w14:textId="77777777" w:rsidR="00397CFF" w:rsidRDefault="00397C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452506" w:history="1">
            <w:r w:rsidRPr="00B21BC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5C8B0" w14:textId="77777777" w:rsidR="00397CFF" w:rsidRDefault="00397C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452507" w:history="1">
            <w:r w:rsidRPr="00B21BC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0E705" w14:textId="77777777" w:rsidR="00397CFF" w:rsidRDefault="00397CF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452508" w:history="1">
            <w:r w:rsidRPr="00B21BC2">
              <w:rPr>
                <w:rStyle w:val="ad"/>
                <w:noProof/>
              </w:rPr>
              <w:t>Модель одной фир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B97E9" w14:textId="77777777" w:rsidR="00397CFF" w:rsidRDefault="00397CF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452509" w:history="1">
            <w:r w:rsidRPr="00B21BC2">
              <w:rPr>
                <w:rStyle w:val="ad"/>
                <w:noProof/>
              </w:rPr>
              <w:t>Конкуренция двух фир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FB178" w14:textId="77777777" w:rsidR="00397CFF" w:rsidRDefault="00397CF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9452510" w:history="1">
            <w:r w:rsidRPr="00B21BC2">
              <w:rPr>
                <w:rStyle w:val="ad"/>
                <w:noProof/>
              </w:rPr>
              <w:t>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80AC1" w14:textId="77777777" w:rsidR="00397CFF" w:rsidRDefault="00397CF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9452511" w:history="1">
            <w:r w:rsidRPr="00B21BC2">
              <w:rPr>
                <w:rStyle w:val="ad"/>
                <w:noProof/>
              </w:rPr>
              <w:t>Нахождение стационарного состояние для случая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176DD" w14:textId="77777777" w:rsidR="00397CFF" w:rsidRDefault="00397CF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9452512" w:history="1">
            <w:r w:rsidRPr="00B21BC2">
              <w:rPr>
                <w:rStyle w:val="ad"/>
                <w:noProof/>
              </w:rPr>
              <w:t>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9D394" w14:textId="77777777" w:rsidR="00397CFF" w:rsidRDefault="00397C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452513" w:history="1">
            <w:r w:rsidRPr="00B21BC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69FB2" w14:textId="77777777" w:rsidR="00397CFF" w:rsidRDefault="00397CF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9452514" w:history="1">
            <w:r w:rsidRPr="00B21BC2">
              <w:rPr>
                <w:rStyle w:val="ad"/>
                <w:noProof/>
              </w:rPr>
              <w:t>1. Моделирование и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93BB7" w14:textId="77777777" w:rsidR="00397CFF" w:rsidRDefault="00397CF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9452515" w:history="1">
            <w:r w:rsidRPr="00B21BC2">
              <w:rPr>
                <w:rStyle w:val="ad"/>
                <w:noProof/>
              </w:rPr>
              <w:t>1.1. Случай: товары одинакового качества и находящиеся в одной рыночной ниш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4C354" w14:textId="77777777" w:rsidR="00397CFF" w:rsidRDefault="00397CF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9452516" w:history="1">
            <w:r w:rsidRPr="00B21BC2">
              <w:rPr>
                <w:rStyle w:val="ad"/>
                <w:noProof/>
              </w:rPr>
              <w:t>1.2. Случай: использование социально-психологических факторов – формирование общественного предпочтения одного товара другому, не зависимо от их качества и це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66448" w14:textId="77777777" w:rsidR="00397CFF" w:rsidRDefault="00397C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452517" w:history="1">
            <w:r w:rsidRPr="00B21BC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1CDE3" w14:textId="77777777" w:rsidR="00397CFF" w:rsidRDefault="00397C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452518" w:history="1">
            <w:r w:rsidRPr="00B21BC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5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44BFD" w14:textId="77777777" w:rsidR="002A2B32" w:rsidRDefault="00862D25">
          <w:r>
            <w:fldChar w:fldCharType="end"/>
          </w:r>
        </w:p>
      </w:sdtContent>
    </w:sdt>
    <w:p w14:paraId="6CF41089" w14:textId="77777777" w:rsidR="002A2B32" w:rsidRDefault="00862D25">
      <w:pPr>
        <w:pStyle w:val="1"/>
      </w:pPr>
      <w:bookmarkStart w:id="0" w:name="цель-работы"/>
      <w:bookmarkStart w:id="1" w:name="_Toc99452505"/>
      <w:r>
        <w:t>Цель работы</w:t>
      </w:r>
      <w:bookmarkEnd w:id="1"/>
    </w:p>
    <w:p w14:paraId="6A2B39B3" w14:textId="77777777" w:rsidR="002A2B32" w:rsidRDefault="00862D25">
      <w:pPr>
        <w:pStyle w:val="FirstParagraph"/>
      </w:pPr>
      <w:r>
        <w:t xml:space="preserve">Рассмотреть простейшую </w:t>
      </w:r>
      <w:r>
        <w:rPr>
          <w:b/>
          <w:bCs/>
        </w:rPr>
        <w:t>модель конкуренции двух фирм</w:t>
      </w:r>
      <w:r>
        <w:t xml:space="preserve">. Построить модель и визуализировать и анализировать графики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и фирмы </w:t>
      </w:r>
      <m:oMath>
        <m:r>
          <w:rPr>
            <w:rFonts w:ascii="Cambria Math" w:hAnsi="Cambria Math"/>
          </w:rPr>
          <m:t>2</m:t>
        </m:r>
      </m:oMath>
      <w:r>
        <w:t xml:space="preserve"> для двух случаев.</w:t>
      </w:r>
    </w:p>
    <w:p w14:paraId="17517174" w14:textId="77777777" w:rsidR="002A2B32" w:rsidRDefault="00862D25">
      <w:pPr>
        <w:pStyle w:val="1"/>
      </w:pPr>
      <w:bookmarkStart w:id="2" w:name="задание"/>
      <w:bookmarkStart w:id="3" w:name="_Toc99452506"/>
      <w:bookmarkEnd w:id="0"/>
      <w:r>
        <w:t>Задание</w:t>
      </w:r>
      <w:bookmarkEnd w:id="3"/>
    </w:p>
    <w:p w14:paraId="2A7A386C" w14:textId="77777777" w:rsidR="002A2B32" w:rsidRDefault="00862D25">
      <w:pPr>
        <w:pStyle w:val="FirstParagraph"/>
      </w:pPr>
      <w:r>
        <w:rPr>
          <w:b/>
          <w:bCs/>
        </w:rPr>
        <w:t>Вариант 46</w:t>
      </w:r>
    </w:p>
    <w:p w14:paraId="2DD35370" w14:textId="77777777" w:rsidR="002A2B32" w:rsidRDefault="00862D25">
      <w:pPr>
        <w:numPr>
          <w:ilvl w:val="0"/>
          <w:numId w:val="2"/>
        </w:numPr>
      </w:pPr>
      <w:r>
        <w:rPr>
          <w:i/>
          <w:iCs/>
        </w:rPr>
        <w:t>Случай 1</w:t>
      </w:r>
      <w:r>
        <w:t>:</w:t>
      </w:r>
    </w:p>
    <w:p w14:paraId="1F34BF1D" w14:textId="77777777" w:rsidR="002A2B32" w:rsidRDefault="00862D25">
      <w:pPr>
        <w:numPr>
          <w:ilvl w:val="0"/>
          <w:numId w:val="1"/>
        </w:numPr>
      </w:pPr>
      <w:r>
        <w:t xml:space="preserve">Рассмотрим две фирмы, производящие взаимозаменяемые товары одинакового качества и находящиеся в одной </w:t>
      </w:r>
      <w:r>
        <w:t xml:space="preserve">рыночной нише. Считаем, что в рамках нашей </w:t>
      </w:r>
      <w:r>
        <w:lastRenderedPageBreak/>
        <w:t>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</w:t>
      </w:r>
      <w:r>
        <w:t xml:space="preserve">я в ситуацию на рынке («назначать» цену или влиять на потребителей каким-либо иным способом). Будем считать, что постоянные издержки пренебрежимо малы, и в модели учитывать не будем. В этом случае динамика изменения объемов продаж фирмы </w:t>
      </w:r>
      <m:oMath>
        <m:r>
          <w:rPr>
            <w:rFonts w:ascii="Cambria Math" w:hAnsi="Cambria Math"/>
          </w:rPr>
          <m:t>1</m:t>
        </m:r>
      </m:oMath>
      <w:r>
        <w:t xml:space="preserve"> и фирмы </w:t>
      </w:r>
      <m:oMath>
        <m:r>
          <w:rPr>
            <w:rFonts w:ascii="Cambria Math" w:hAnsi="Cambria Math"/>
          </w:rPr>
          <m:t>2</m:t>
        </m:r>
      </m:oMath>
      <w:r>
        <w:t xml:space="preserve"> описыва</w:t>
      </w:r>
      <w:r>
        <w:t>ется следующей системой уравнений:</w:t>
      </w:r>
    </w:p>
    <w:p w14:paraId="459483B1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6D8CF411" w14:textId="77777777" w:rsidR="002A2B32" w:rsidRDefault="00862D25">
      <w:pPr>
        <w:numPr>
          <w:ilvl w:val="0"/>
          <w:numId w:val="1"/>
        </w:numPr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.</w:t>
      </w:r>
    </w:p>
    <w:p w14:paraId="537C170D" w14:textId="77777777" w:rsidR="002A2B32" w:rsidRDefault="00862D25">
      <w:pPr>
        <w:numPr>
          <w:ilvl w:val="0"/>
          <w:numId w:val="1"/>
        </w:numPr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</w:t>
      </w:r>
    </w:p>
    <w:p w14:paraId="5A8D36B2" w14:textId="77777777" w:rsidR="002A2B32" w:rsidRDefault="00862D25">
      <w:pPr>
        <w:numPr>
          <w:ilvl w:val="0"/>
          <w:numId w:val="2"/>
        </w:numPr>
      </w:pPr>
      <w:r>
        <w:rPr>
          <w:i/>
          <w:iCs/>
        </w:rPr>
        <w:t>Случай 2</w:t>
      </w:r>
      <w:r>
        <w:t>:</w:t>
      </w:r>
    </w:p>
    <w:p w14:paraId="767836DC" w14:textId="77777777" w:rsidR="002A2B32" w:rsidRDefault="00862D25">
      <w:pPr>
        <w:numPr>
          <w:ilvl w:val="0"/>
          <w:numId w:val="1"/>
        </w:numPr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</w:t>
      </w:r>
      <w:r>
        <w:t xml:space="preserve">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</w:t>
      </w:r>
      <w:r>
        <w:t xml:space="preserve">амика изменения объемов продаж фирмы </w:t>
      </w:r>
      <m:oMath>
        <m:r>
          <w:rPr>
            <w:rFonts w:ascii="Cambria Math" w:hAnsi="Cambria Math"/>
          </w:rPr>
          <m:t>1</m:t>
        </m:r>
      </m:oMath>
      <w:r>
        <w:t xml:space="preserve"> и фирмы </w:t>
      </w:r>
      <m:oMath>
        <m:r>
          <w:rPr>
            <w:rFonts w:ascii="Cambria Math" w:hAnsi="Cambria Math"/>
          </w:rPr>
          <m:t>2</m:t>
        </m:r>
      </m:oMath>
      <w:r>
        <w:t xml:space="preserve"> описывается следующей системой уравнений:</w:t>
      </w:r>
    </w:p>
    <w:p w14:paraId="7CDD7AD9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0.00026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7BECA72" w14:textId="77777777" w:rsidR="002A2B32" w:rsidRDefault="00862D25">
      <w:pPr>
        <w:pStyle w:val="FirstParagraph"/>
      </w:pPr>
      <w:r>
        <w:t>Для обоих случаев рассмотрим задачу со следующими начальными условиями и параметра</w:t>
      </w:r>
      <w:r>
        <w:t>ми:</w:t>
      </w:r>
    </w:p>
    <w:p w14:paraId="4D695BBE" w14:textId="77777777" w:rsidR="002A2B32" w:rsidRDefault="00862D25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DF16A2E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1833E9B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3057641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</m:t>
          </m:r>
        </m:oMath>
      </m:oMathPara>
    </w:p>
    <w:p w14:paraId="3396936D" w14:textId="77777777" w:rsidR="002A2B32" w:rsidRDefault="00862D25">
      <w:pPr>
        <w:pStyle w:val="FirstParagraph"/>
      </w:pPr>
      <w:r>
        <w:rPr>
          <w:b/>
          <w:bCs/>
        </w:rPr>
        <w:t>Замечание</w:t>
      </w:r>
      <w:r>
        <w:t xml:space="preserve">: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. единиц.</w:t>
      </w:r>
    </w:p>
    <w:p w14:paraId="32A28128" w14:textId="77777777" w:rsidR="002A2B32" w:rsidRDefault="00862D25">
      <w:pPr>
        <w:pStyle w:val="a0"/>
      </w:pPr>
      <w:r>
        <w:rPr>
          <w:b/>
          <w:bCs/>
        </w:rPr>
        <w:t>Обозначения</w:t>
      </w:r>
      <w:r>
        <w:t>:</w:t>
      </w:r>
    </w:p>
    <w:p w14:paraId="1F41BD17" w14:textId="77777777" w:rsidR="002A2B32" w:rsidRDefault="00862D25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— число потребителей производимого продукта.</w:t>
      </w:r>
    </w:p>
    <w:p w14:paraId="37FFE1DD" w14:textId="77777777" w:rsidR="002A2B32" w:rsidRDefault="00862D25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τ</m:t>
        </m:r>
      </m:oMath>
      <w:r>
        <w:t xml:space="preserve"> — длительность производственного цикла.</w:t>
      </w:r>
    </w:p>
    <w:p w14:paraId="6E88B233" w14:textId="77777777" w:rsidR="002A2B32" w:rsidRDefault="00862D25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w:lastRenderedPageBreak/>
          <m:t>p</m:t>
        </m:r>
      </m:oMath>
      <w:r>
        <w:t xml:space="preserve"> — рыночная цена товара.</w:t>
      </w:r>
    </w:p>
    <w:p w14:paraId="0D294358" w14:textId="77777777" w:rsidR="002A2B32" w:rsidRDefault="00862D25">
      <w:pPr>
        <w:pStyle w:val="Compact"/>
        <w:numPr>
          <w:ilvl w:val="0"/>
          <w:numId w:val="3"/>
        </w:numPr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</w:t>
      </w:r>
      <w:r>
        <w:t>— себестоимость продукта, то есть переменные издержки на производство единицы продукции.</w:t>
      </w:r>
    </w:p>
    <w:p w14:paraId="03094158" w14:textId="77777777" w:rsidR="002A2B32" w:rsidRDefault="00862D25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q</m:t>
        </m:r>
      </m:oMath>
      <w:r>
        <w:t xml:space="preserve"> — максимальная потребность одного человека в продукте в единицу времени.</w:t>
      </w:r>
    </w:p>
    <w:p w14:paraId="151C6D31" w14:textId="77777777" w:rsidR="002A2B32" w:rsidRDefault="00862D25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θ</m:t>
        </m:r>
      </m:oMath>
      <w:r>
        <w:t xml:space="preserve"> — безразмерное время.</w:t>
      </w:r>
    </w:p>
    <w:p w14:paraId="7E95A852" w14:textId="77777777" w:rsidR="002A2B32" w:rsidRDefault="00862D25">
      <w:pPr>
        <w:pStyle w:val="FirstParagraph"/>
      </w:pPr>
      <w:r>
        <w:rPr>
          <w:b/>
          <w:bCs/>
        </w:rPr>
        <w:t>Задание</w:t>
      </w:r>
      <w:r>
        <w:t>:</w:t>
      </w:r>
    </w:p>
    <w:p w14:paraId="4E67597C" w14:textId="77777777" w:rsidR="002A2B32" w:rsidRDefault="00862D25">
      <w:pPr>
        <w:pStyle w:val="Compact"/>
        <w:numPr>
          <w:ilvl w:val="0"/>
          <w:numId w:val="4"/>
        </w:numPr>
      </w:pPr>
      <w:r>
        <w:t xml:space="preserve">Постройте графики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и ф</w:t>
      </w:r>
      <w:r>
        <w:t xml:space="preserve">ирмы </w:t>
      </w:r>
      <m:oMath>
        <m:r>
          <w:rPr>
            <w:rFonts w:ascii="Cambria Math" w:hAnsi="Cambria Math"/>
          </w:rPr>
          <m:t>2</m:t>
        </m:r>
      </m:oMath>
      <w:r>
        <w:t xml:space="preserve"> без учета постоянных издержек и с веденной нормировкой для </w:t>
      </w:r>
      <w:r>
        <w:rPr>
          <w:i/>
          <w:iCs/>
        </w:rPr>
        <w:t>случая 1</w:t>
      </w:r>
      <w:r>
        <w:t>.</w:t>
      </w:r>
    </w:p>
    <w:p w14:paraId="6DE0C216" w14:textId="77777777" w:rsidR="002A2B32" w:rsidRDefault="00862D25">
      <w:pPr>
        <w:pStyle w:val="Compact"/>
        <w:numPr>
          <w:ilvl w:val="0"/>
          <w:numId w:val="4"/>
        </w:numPr>
      </w:pPr>
      <w:r>
        <w:t xml:space="preserve">Постройте графики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и фирмы </w:t>
      </w:r>
      <m:oMath>
        <m:r>
          <w:rPr>
            <w:rFonts w:ascii="Cambria Math" w:hAnsi="Cambria Math"/>
          </w:rPr>
          <m:t>2</m:t>
        </m:r>
      </m:oMath>
      <w:r>
        <w:t xml:space="preserve"> без учета постоянных издержек и с веденной нормировкой для </w:t>
      </w:r>
      <w:r>
        <w:rPr>
          <w:i/>
          <w:iCs/>
        </w:rPr>
        <w:t>случая 2</w:t>
      </w:r>
      <w:r>
        <w:t>.</w:t>
      </w:r>
    </w:p>
    <w:p w14:paraId="6282B03D" w14:textId="77777777" w:rsidR="002A2B32" w:rsidRDefault="00862D25">
      <w:pPr>
        <w:pStyle w:val="1"/>
      </w:pPr>
      <w:bookmarkStart w:id="4" w:name="теоретическое-введение"/>
      <w:bookmarkStart w:id="5" w:name="_Toc99452507"/>
      <w:bookmarkEnd w:id="2"/>
      <w:r>
        <w:t>Теоретическое введение</w:t>
      </w:r>
      <w:bookmarkEnd w:id="5"/>
    </w:p>
    <w:p w14:paraId="4AB003E1" w14:textId="77777777" w:rsidR="002A2B32" w:rsidRDefault="00862D25">
      <w:pPr>
        <w:pStyle w:val="2"/>
      </w:pPr>
      <w:bookmarkStart w:id="6" w:name="модель-одной-фирмы"/>
      <w:bookmarkStart w:id="7" w:name="_Toc99452508"/>
      <w:r>
        <w:t>Модель одной фирмы</w:t>
      </w:r>
      <w:bookmarkEnd w:id="7"/>
    </w:p>
    <w:p w14:paraId="5D91A1E8" w14:textId="77777777" w:rsidR="002A2B32" w:rsidRDefault="00862D25">
      <w:pPr>
        <w:pStyle w:val="FirstParagraph"/>
      </w:pPr>
      <w:r>
        <w:t>Для п</w:t>
      </w:r>
      <w:r>
        <w:t xml:space="preserve">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</w:t>
      </w:r>
      <w:r>
        <w:t>занимает определенную нишу рынка и конкуренты в ней отсутствуют.</w:t>
      </w:r>
    </w:p>
    <w:p w14:paraId="36FD32F3" w14:textId="77777777" w:rsidR="002A2B32" w:rsidRDefault="00862D25">
      <w:pPr>
        <w:pStyle w:val="a0"/>
      </w:pPr>
      <w:r>
        <w:t>Обозначим:</w:t>
      </w:r>
    </w:p>
    <w:p w14:paraId="2A985CCF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N</m:t>
        </m:r>
      </m:oMath>
      <w:r>
        <w:t xml:space="preserve"> — число потребителей производимого продукта.</w:t>
      </w:r>
    </w:p>
    <w:p w14:paraId="322D4472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S</m:t>
        </m:r>
      </m:oMath>
      <w:r>
        <w:t xml:space="preserve"> — доходы потребителей данного продукта. Считаем, что доходы всех потребителей одинаковы. Это предположение справедливо, если речь</w:t>
      </w:r>
      <w:r>
        <w:t xml:space="preserve"> идет об одной рыночной нише, т.е. производимый продукт ориентирован на определенный слой населения.</w:t>
      </w:r>
    </w:p>
    <w:p w14:paraId="0DA79BB0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M</m:t>
        </m:r>
      </m:oMath>
      <w:r>
        <w:t xml:space="preserve"> — оборотные средства предприятия.</w:t>
      </w:r>
    </w:p>
    <w:p w14:paraId="720C7358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τ</m:t>
        </m:r>
      </m:oMath>
      <w:r>
        <w:t xml:space="preserve"> — длительность производственного цикла.</w:t>
      </w:r>
    </w:p>
    <w:p w14:paraId="62B1F0F3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p</m:t>
        </m:r>
      </m:oMath>
      <w:r>
        <w:t xml:space="preserve"> — рыночная цена товара.</w:t>
      </w:r>
    </w:p>
    <w:p w14:paraId="5F758F63" w14:textId="77777777" w:rsidR="002A2B32" w:rsidRDefault="00862D25">
      <w:pPr>
        <w:pStyle w:val="Compact"/>
        <w:numPr>
          <w:ilvl w:val="0"/>
          <w:numId w:val="5"/>
        </w:numPr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— себестоимость продукта, то есть переменные </w:t>
      </w:r>
      <w:r>
        <w:t>издержки на производство единицы продукции.</w:t>
      </w:r>
    </w:p>
    <w:p w14:paraId="3C0AC57F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δ</m:t>
        </m:r>
      </m:oMath>
      <w:r>
        <w:t xml:space="preserve"> — доля оборотных средств, идущая на покрытие переменных издержек.</w:t>
      </w:r>
    </w:p>
    <w:p w14:paraId="04476EA2" w14:textId="77777777" w:rsidR="002A2B32" w:rsidRDefault="00862D25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κ</m:t>
        </m:r>
      </m:oMath>
      <w:r>
        <w:t xml:space="preserve"> — постоянные издержки, которые не зависят от количества выпускаемой продукции.</w:t>
      </w:r>
    </w:p>
    <w:p w14:paraId="436BF9FE" w14:textId="77777777" w:rsidR="002A2B32" w:rsidRDefault="00862D25">
      <w:pPr>
        <w:pStyle w:val="FirstParagraph"/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— функция спроса, зависящая от отношения дохода S к ц</w:t>
      </w:r>
      <w:r>
        <w:t>ене p. Она равна количеству продукта, потребляемого одним потребителем в единицу времени.</w:t>
      </w:r>
    </w:p>
    <w:p w14:paraId="20626782" w14:textId="77777777" w:rsidR="002A2B32" w:rsidRDefault="00862D25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7A299EB8" w14:textId="77777777" w:rsidR="002A2B32" w:rsidRDefault="00862D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14:paraId="29BAF766" w14:textId="77777777" w:rsidR="002A2B32" w:rsidRDefault="00862D25">
      <w:pPr>
        <w:pStyle w:val="FirstParagraph"/>
      </w:pPr>
      <w:r>
        <w:lastRenderedPageBreak/>
        <w:t>где:</w:t>
      </w:r>
    </w:p>
    <w:p w14:paraId="04B1D5F5" w14:textId="77777777" w:rsidR="002A2B32" w:rsidRDefault="00862D25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>— максимальная потребность одного человека в продукте в единицу времени.</w:t>
      </w:r>
    </w:p>
    <w:p w14:paraId="3569B993" w14:textId="77777777" w:rsidR="002A2B32" w:rsidRDefault="00862D25">
      <w:pPr>
        <w:pStyle w:val="FirstParagraph"/>
      </w:pPr>
      <w:r>
        <w:t xml:space="preserve">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— мера эластичн</w:t>
      </w:r>
      <w:r>
        <w:t xml:space="preserve">ости функции спроса по цене. Таким образом, функция спроса в форм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является пороговой (то есть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3400FE44" w14:textId="77777777" w:rsidR="002A2B32" w:rsidRDefault="00862D25">
      <w:pPr>
        <w:pStyle w:val="a0"/>
      </w:pPr>
      <w:r>
        <w:t>Уравнения динамики оборотных средств можно записать в виде</w:t>
      </w:r>
    </w:p>
    <w:p w14:paraId="25274395" w14:textId="77777777" w:rsidR="002A2B32" w:rsidRDefault="00862D2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6E586C8A" w14:textId="77777777" w:rsidR="002A2B32" w:rsidRDefault="00862D25">
      <w:pPr>
        <w:pStyle w:val="FirstParagraph"/>
      </w:pPr>
      <w:r>
        <w:t>Уравнение для рыночной цены p представим в виде</w:t>
      </w:r>
    </w:p>
    <w:p w14:paraId="5148D9ED" w14:textId="77777777" w:rsidR="002A2B32" w:rsidRDefault="00862D2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14:paraId="72DD333C" w14:textId="77777777" w:rsidR="002A2B32" w:rsidRDefault="00862D25">
      <w:pPr>
        <w:pStyle w:val="FirstParagraph"/>
      </w:pPr>
      <w:r>
        <w:t>Первый член соответствует количеству поставляемого на рынок товара (то есть, предложению), а второй член – спросу.</w:t>
      </w:r>
    </w:p>
    <w:p w14:paraId="2B037258" w14:textId="77777777" w:rsidR="002A2B32" w:rsidRDefault="00862D25">
      <w:pPr>
        <w:pStyle w:val="a0"/>
      </w:pPr>
      <w:r>
        <w:t xml:space="preserve">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</w:t>
      </w:r>
      <w:r>
        <w:t xml:space="preserve">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 xml:space="preserve">. При заданном </w:t>
      </w:r>
      <m:oMath>
        <m:r>
          <w:rPr>
            <w:rFonts w:ascii="Cambria Math" w:hAnsi="Cambria Math"/>
          </w:rPr>
          <m:t>M</m:t>
        </m:r>
      </m:oMath>
      <w:r>
        <w:t xml:space="preserve"> уравнени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описывает быстрое стремление цены к равновесному значению цены, которое устойчиво.</w:t>
      </w:r>
    </w:p>
    <w:p w14:paraId="3E466306" w14:textId="77777777" w:rsidR="002A2B32" w:rsidRDefault="00862D25">
      <w:pPr>
        <w:pStyle w:val="a0"/>
      </w:pPr>
      <w:r>
        <w:t xml:space="preserve">В этом случае уравнени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можно заменит</w:t>
      </w:r>
      <w:r>
        <w:t>ь алгебраическим соотношением:</w:t>
      </w:r>
    </w:p>
    <w:p w14:paraId="2D51BAD7" w14:textId="77777777" w:rsidR="002A2B32" w:rsidRDefault="00862D25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379A5E5" w14:textId="77777777" w:rsidR="002A2B32" w:rsidRDefault="00862D25">
      <w:pPr>
        <w:pStyle w:val="FirstParagraph"/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следует, что равновесное значение цены p равно:</w:t>
      </w:r>
    </w:p>
    <w:p w14:paraId="5CDE0939" w14:textId="77777777" w:rsidR="002A2B32" w:rsidRDefault="00862D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</m:e>
          </m:d>
        </m:oMath>
      </m:oMathPara>
    </w:p>
    <w:p w14:paraId="4D14B10A" w14:textId="77777777" w:rsidR="002A2B32" w:rsidRDefault="00862D25">
      <w:pPr>
        <w:pStyle w:val="FirstParagraph"/>
      </w:pPr>
      <w:r>
        <w:t xml:space="preserve">Уравнени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с учетом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приобретает вид:</w:t>
      </w:r>
    </w:p>
    <w:p w14:paraId="2DD8A49A" w14:textId="77777777" w:rsidR="002A2B32" w:rsidRDefault="00862D2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num>
                <m:den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δp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6B2F64DC" w14:textId="77777777" w:rsidR="002A2B32" w:rsidRDefault="00862D25">
      <w:pPr>
        <w:pStyle w:val="FirstParagraph"/>
      </w:pPr>
      <w:r>
        <w:t xml:space="preserve">Уравнени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</w:t>
      </w:r>
      <w:r>
        <w:t xml:space="preserve">имеет два стационарных решения, соответствующих условию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∂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:</w:t>
      </w:r>
    </w:p>
    <w:p w14:paraId="143D3F9D" w14:textId="77777777" w:rsidR="002A2B32" w:rsidRDefault="00862D2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0CBE2EE6" w14:textId="77777777" w:rsidR="002A2B32" w:rsidRDefault="00862D25">
      <w:pPr>
        <w:pStyle w:val="FirstParagraph"/>
      </w:pPr>
      <w:r>
        <w:t>где</w:t>
      </w:r>
    </w:p>
    <w:p w14:paraId="7719DE41" w14:textId="77777777" w:rsidR="002A2B32" w:rsidRDefault="00862D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670665D" w14:textId="77777777" w:rsidR="002A2B32" w:rsidRDefault="00862D25">
      <w:pPr>
        <w:pStyle w:val="FirstParagraph"/>
      </w:pPr>
      <w:r>
        <w:t xml:space="preserve">Из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следует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 xml:space="preserve">) стационарных состояний нет. Это означает, что в </w:t>
      </w:r>
      <w:r>
        <w:t xml:space="preserve">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≪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играют роль, только в случае, когда оборотные средства малы. 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≪</m:t>
        </m:r>
        <m:r>
          <w:rPr>
            <w:rFonts w:ascii="Cambria Math" w:hAnsi="Cambria Math"/>
          </w:rPr>
          <m:t>a</m:t>
        </m:r>
      </m:oMath>
      <w:r>
        <w:t xml:space="preserve"> стационар</w:t>
      </w:r>
      <w:r>
        <w:t xml:space="preserve">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:</w:t>
      </w:r>
    </w:p>
    <w:p w14:paraId="1113D647" w14:textId="77777777" w:rsidR="002A2B32" w:rsidRDefault="00862D2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</m:d>
            </m:den>
          </m:f>
        </m:oMath>
      </m:oMathPara>
    </w:p>
    <w:p w14:paraId="41102920" w14:textId="77777777" w:rsidR="002A2B32" w:rsidRDefault="00862D25">
      <w:pPr>
        <w:pStyle w:val="FirstParagraph"/>
      </w:pPr>
      <w:r>
        <w:t xml:space="preserve">Перв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неустойчиво, так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оборотные средства падают (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∂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соответствует начальному капиталу, необходимому</w:t>
      </w:r>
      <w:r>
        <w:t xml:space="preserve"> для входа в рынок.</w:t>
      </w:r>
    </w:p>
    <w:p w14:paraId="24068778" w14:textId="77777777" w:rsidR="002A2B32" w:rsidRDefault="00862D25">
      <w:pPr>
        <w:pStyle w:val="a0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, а пар</w:t>
      </w:r>
      <w:r>
        <w:t xml:space="preserve">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2987CE14" w14:textId="77777777" w:rsidR="002A2B32" w:rsidRDefault="00862D25">
      <w:pPr>
        <w:pStyle w:val="2"/>
      </w:pPr>
      <w:bookmarkStart w:id="8" w:name="конкуренция-двух-фирм"/>
      <w:bookmarkStart w:id="9" w:name="_Toc99452509"/>
      <w:bookmarkEnd w:id="6"/>
      <w:r>
        <w:t>Конкуренция двух фирм</w:t>
      </w:r>
      <w:bookmarkEnd w:id="9"/>
    </w:p>
    <w:p w14:paraId="59F993AE" w14:textId="77777777" w:rsidR="002A2B32" w:rsidRDefault="00862D25">
      <w:pPr>
        <w:pStyle w:val="3"/>
      </w:pPr>
      <w:bookmarkStart w:id="10" w:name="случай-1"/>
      <w:bookmarkStart w:id="11" w:name="_Toc99452510"/>
      <w:r>
        <w:t>Случай 1</w:t>
      </w:r>
      <w:bookmarkEnd w:id="11"/>
    </w:p>
    <w:p w14:paraId="56A35FD0" w14:textId="77777777" w:rsidR="002A2B32" w:rsidRDefault="00862D25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</w:t>
      </w:r>
      <w:r>
        <w:t>ше нет априорных предпочтений, и они приобретут тот или иной товар, не обращая внимания на знак фирмы.</w:t>
      </w:r>
    </w:p>
    <w:p w14:paraId="549F9417" w14:textId="77777777" w:rsidR="002A2B32" w:rsidRDefault="00862D25">
      <w:pPr>
        <w:pStyle w:val="a0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</w:t>
      </w:r>
      <w:r>
        <w:t>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</w:t>
      </w:r>
      <w:r>
        <w:t xml:space="preserve"> на потребителей каким-либо иным способом).</w:t>
      </w:r>
    </w:p>
    <w:p w14:paraId="090114EB" w14:textId="77777777" w:rsidR="002A2B32" w:rsidRDefault="00862D25">
      <w:pPr>
        <w:pStyle w:val="a0"/>
      </w:pPr>
      <w:r>
        <w:t xml:space="preserve">Уравнения динамики оборотных средств запишем по аналогии с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в виде</w:t>
      </w:r>
    </w:p>
    <w:p w14:paraId="098C37B1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c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c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63413D3E" w14:textId="77777777" w:rsidR="002A2B32" w:rsidRDefault="00862D25">
      <w:pPr>
        <w:pStyle w:val="FirstParagraph"/>
      </w:pPr>
      <w:r>
        <w:t xml:space="preserve">где использованы те же обозначения, а индексы </w:t>
      </w:r>
      <m:oMath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2</m:t>
        </m:r>
      </m:oMath>
      <w:r>
        <w:t xml:space="preserve"> относятся к перв</w:t>
      </w:r>
      <w:r>
        <w:t xml:space="preserve">ой и второй фирме, соответственно. Величин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числа потребителей, приобретших товар первой и второй фирмы.</w:t>
      </w:r>
    </w:p>
    <w:p w14:paraId="58D7595A" w14:textId="77777777" w:rsidR="002A2B32" w:rsidRDefault="00862D25">
      <w:pPr>
        <w:pStyle w:val="a0"/>
      </w:pPr>
      <w:r>
        <w:lastRenderedPageBreak/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588BA5C4" w14:textId="77777777" w:rsidR="002A2B32" w:rsidRDefault="00862D25">
      <w:pPr>
        <w:pStyle w:val="a0"/>
      </w:pPr>
      <w:r>
        <w:t>Тогда:</w:t>
      </w:r>
    </w:p>
    <w:p w14:paraId="00632267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cr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cr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 w14:paraId="762B86DB" w14:textId="77777777" w:rsidR="002A2B32" w:rsidRDefault="00862D25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себестоимости товаров в первой и второй фирме.</w:t>
      </w:r>
    </w:p>
    <w:p w14:paraId="7EE17DA9" w14:textId="77777777" w:rsidR="002A2B32" w:rsidRDefault="00862D25">
      <w:pPr>
        <w:pStyle w:val="a0"/>
      </w:pPr>
      <w:r>
        <w:t xml:space="preserve">С учетом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 представим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</m:e>
        </m:d>
      </m:oMath>
      <w:r>
        <w:t xml:space="preserve"> в виде:</w:t>
      </w:r>
    </w:p>
    <w:p w14:paraId="2B9EBF98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04290629" w14:textId="77777777" w:rsidR="002A2B32" w:rsidRDefault="00862D25">
      <w:pPr>
        <w:pStyle w:val="FirstParagraph"/>
      </w:pPr>
      <w:r>
        <w:t xml:space="preserve">Уравнение для цены, по аналогии с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>,</w:t>
      </w:r>
    </w:p>
    <w:p w14:paraId="34DE0180" w14:textId="77777777" w:rsidR="002A2B32" w:rsidRDefault="00862D2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</m:den>
              </m:f>
            </m:e>
          </m:d>
        </m:oMath>
      </m:oMathPara>
    </w:p>
    <w:p w14:paraId="43EC6497" w14:textId="77777777" w:rsidR="002A2B32" w:rsidRDefault="00862D25">
      <w:pPr>
        <w:pStyle w:val="FirstParagraph"/>
      </w:pPr>
      <w:r>
        <w:t>Считая, как и выше, что ценовое равновесие устанавливается быстро, получим:</w:t>
      </w:r>
    </w:p>
    <w:p w14:paraId="5EDBCD92" w14:textId="77777777" w:rsidR="002A2B32" w:rsidRDefault="00862D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14:paraId="316A3647" w14:textId="77777777" w:rsidR="002A2B32" w:rsidRDefault="00862D25">
      <w:pPr>
        <w:pStyle w:val="FirstParagraph"/>
      </w:pPr>
      <w:r>
        <w:t xml:space="preserve">Подставив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4</m:t>
            </m:r>
          </m:e>
        </m:d>
      </m:oMath>
      <w:r>
        <w:t xml:space="preserve"> в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2</m:t>
            </m:r>
          </m:e>
        </m:d>
      </m:oMath>
      <w:r>
        <w:t xml:space="preserve"> имеем:</w:t>
      </w:r>
    </w:p>
    <w:p w14:paraId="52B10C45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6D30A208" w14:textId="77777777" w:rsidR="002A2B32" w:rsidRDefault="00862D25">
      <w:pPr>
        <w:pStyle w:val="FirstParagraph"/>
      </w:pPr>
      <w:r>
        <w:t>где</w:t>
      </w:r>
    </w:p>
    <w:p w14:paraId="7DC50D7B" w14:textId="77777777" w:rsidR="002A2B32" w:rsidRDefault="00862D2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0BA31C33" w14:textId="77777777" w:rsidR="002A2B32" w:rsidRDefault="00862D25">
      <w:pPr>
        <w:pStyle w:val="FirstParagraph"/>
      </w:pPr>
      <w:r>
        <w:t xml:space="preserve">Исследуем систему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5</m:t>
            </m:r>
          </m:e>
        </m:d>
      </m:oMath>
      <w:r>
        <w:t xml:space="preserve"> в случае, когда постоянные издержк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пренебрежимо малы. И </w:t>
      </w:r>
      <w:r>
        <w:t xml:space="preserve">введем нормировку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Получим следующую систему:</w:t>
      </w:r>
    </w:p>
    <w:p w14:paraId="0B7D9564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6BD8CE07" w14:textId="77777777" w:rsidR="002A2B32" w:rsidRDefault="00862D25">
      <w:pPr>
        <w:pStyle w:val="FirstParagraph"/>
      </w:pPr>
      <w:r>
        <w:rPr>
          <w:b/>
          <w:bCs/>
        </w:rPr>
        <w:lastRenderedPageBreak/>
        <w:t>Замечание</w:t>
      </w:r>
      <w:r>
        <w:t xml:space="preserve">: необходимо учесть, что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указаны в тысячах единиц (например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— означает </w:t>
      </w:r>
      <m:oMath>
        <m:r>
          <w:rPr>
            <w:rFonts w:ascii="Cambria Math" w:hAnsi="Cambria Math"/>
          </w:rPr>
          <m:t>10000</m:t>
        </m:r>
      </m:oMath>
      <w:r>
        <w:t xml:space="preserve"> потенциальных потребителей)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. единиц.</w:t>
      </w:r>
    </w:p>
    <w:p w14:paraId="7764E54A" w14:textId="77777777" w:rsidR="002A2B32" w:rsidRDefault="00862D25">
      <w:pPr>
        <w:pStyle w:val="a0"/>
      </w:pPr>
      <w:r>
        <w:t>При таких условиях получаем следующие динамики изменения объемов продаж (рис. [-@fig:001]):</w:t>
      </w:r>
    </w:p>
    <w:p w14:paraId="74BD46BC" w14:textId="77777777" w:rsidR="002A2B32" w:rsidRDefault="00862D25">
      <w:pPr>
        <w:pStyle w:val="CaptionedFigure"/>
      </w:pPr>
      <w:bookmarkStart w:id="12" w:name="fig:1"/>
      <w:r>
        <w:rPr>
          <w:noProof/>
        </w:rPr>
        <w:drawing>
          <wp:inline distT="0" distB="0" distL="0" distR="0" wp14:anchorId="451C5108" wp14:editId="6A5D8C40">
            <wp:extent cx="4825573" cy="3649915"/>
            <wp:effectExtent l="0" t="0" r="0" b="0"/>
            <wp:docPr id="24" name="Picture" descr="Рис. 1: График изменения оборотных средств фирмы 1 и фирмы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C4F8812" w14:textId="77777777" w:rsidR="002A2B32" w:rsidRDefault="00862D25">
      <w:pPr>
        <w:pStyle w:val="ImageCaption"/>
      </w:pPr>
      <w:r>
        <w:t xml:space="preserve">Рис. 1: График изменения оборотных </w:t>
      </w:r>
      <w:r>
        <w:t>средств фирмы 1 и фирмы 2</w:t>
      </w:r>
    </w:p>
    <w:p w14:paraId="3223D210" w14:textId="77777777" w:rsidR="002A2B32" w:rsidRDefault="00862D25">
      <w:pPr>
        <w:pStyle w:val="a0"/>
      </w:pPr>
      <w:r>
        <w:rPr>
          <w:i/>
          <w:iCs/>
        </w:rPr>
        <w:t>Пояснение</w:t>
      </w:r>
      <w:r>
        <w:t xml:space="preserve">: график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(синий) и фирмы </w:t>
      </w:r>
      <m:oMath>
        <m:r>
          <w:rPr>
            <w:rFonts w:ascii="Cambria Math" w:hAnsi="Cambria Math"/>
          </w:rPr>
          <m:t>2</m:t>
        </m:r>
      </m:oMath>
      <w:r>
        <w:t xml:space="preserve"> (зеленый). По оси ординат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по оси абсцисс значения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(безразмерное время).</w:t>
      </w:r>
    </w:p>
    <w:p w14:paraId="233E7A25" w14:textId="77777777" w:rsidR="002A2B32" w:rsidRDefault="00862D25">
      <w:pPr>
        <w:pStyle w:val="a0"/>
      </w:pPr>
      <w:r>
        <w:t>По графику видно, что рост оборотных средств предприятий идет</w:t>
      </w:r>
      <w:r>
        <w:t xml:space="preserve"> независимо друг от друга. В математической модел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7</m:t>
            </m:r>
          </m:e>
        </m:d>
      </m:oMath>
      <w:r>
        <w:t xml:space="preserve"> этот факт отражается в коэффициенте, стоящим перед член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 в рассматриваемой задаче он одинаковый в обоих уравнениях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). Это было обозначено в условиях задачи. Каждая фирма достигает свое ма</w:t>
      </w:r>
      <w:r>
        <w:t>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14:paraId="2EE0981D" w14:textId="77777777" w:rsidR="002A2B32" w:rsidRDefault="00862D25">
      <w:pPr>
        <w:pStyle w:val="3"/>
      </w:pPr>
      <w:bookmarkStart w:id="13" w:name="X9b66864d49fe9a87f0bdd6748f4de4948314ca7"/>
      <w:bookmarkStart w:id="14" w:name="_Toc99452511"/>
      <w:bookmarkEnd w:id="10"/>
      <w:r>
        <w:t>Нахождение стационарного состояние для случая 1</w:t>
      </w:r>
      <w:bookmarkEnd w:id="14"/>
    </w:p>
    <w:p w14:paraId="79384CA0" w14:textId="77777777" w:rsidR="002A2B32" w:rsidRDefault="00862D25">
      <w:pPr>
        <w:pStyle w:val="FirstParagraph"/>
      </w:pPr>
      <w:r>
        <w:t xml:space="preserve">Приравниваем первое уравнение из систем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7</m:t>
            </m:r>
          </m:e>
        </m:d>
      </m:oMath>
      <w:r>
        <w:t xml:space="preserve"> к нул</w:t>
      </w:r>
      <w:r>
        <w:t>ю и находим корни:</w:t>
      </w:r>
    </w:p>
    <w:p w14:paraId="7FE089E3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 w14:paraId="6416BBBB" w14:textId="77777777" w:rsidR="002A2B32" w:rsidRDefault="00862D25">
      <w:pPr>
        <w:pStyle w:val="FirstParagraph"/>
      </w:pPr>
      <w:r>
        <w:lastRenderedPageBreak/>
        <w:t xml:space="preserve">Отбрасываем </w:t>
      </w:r>
      <m:oMath>
        <m:r>
          <w:rPr>
            <w:rFonts w:ascii="Cambria Math" w:hAnsi="Cambria Math"/>
          </w:rPr>
          <m:t>0</m:t>
        </m:r>
      </m:oMath>
      <w:r>
        <w:t>, потому что он не может быть стационарным состоянием, и находим вторую точку:</w:t>
      </w:r>
    </w:p>
    <w:p w14:paraId="572CCEEC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6D0B1357" w14:textId="77777777" w:rsidR="002A2B32" w:rsidRDefault="00862D25">
      <w:pPr>
        <w:pStyle w:val="FirstParagraph"/>
      </w:pPr>
      <w:r>
        <w:t xml:space="preserve">Подставляем значение </w:t>
      </w:r>
      <m:oMath>
        <m:r>
          <w:rPr>
            <w:rFonts w:ascii="Cambria Math" w:hAnsi="Cambria Math"/>
          </w:rPr>
          <m:t>y</m:t>
        </m:r>
      </m:oMath>
      <w:r>
        <w:t xml:space="preserve"> и получаем:</w:t>
      </w:r>
    </w:p>
    <w:p w14:paraId="5CF1E81D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476295F3" w14:textId="77777777" w:rsidR="002A2B32" w:rsidRDefault="00862D25">
      <w:pPr>
        <w:pStyle w:val="3"/>
      </w:pPr>
      <w:bookmarkStart w:id="15" w:name="случай-2"/>
      <w:bookmarkStart w:id="16" w:name="_Toc99452512"/>
      <w:bookmarkEnd w:id="13"/>
      <w:r>
        <w:t>Случай 2</w:t>
      </w:r>
      <w:bookmarkEnd w:id="16"/>
    </w:p>
    <w:p w14:paraId="2C1F56F5" w14:textId="77777777" w:rsidR="002A2B32" w:rsidRDefault="00862D25">
      <w:pPr>
        <w:pStyle w:val="FirstParagraph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—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2</m:t>
        </m:r>
      </m:oMath>
      <w:r>
        <w:t xml:space="preserve"> будет отличаться.</w:t>
      </w:r>
    </w:p>
    <w:p w14:paraId="4957BA03" w14:textId="77777777" w:rsidR="002A2B32" w:rsidRDefault="00862D25">
      <w:pPr>
        <w:pStyle w:val="a0"/>
      </w:pPr>
      <w:r>
        <w:t>Рассмотрим следующую модель:</w:t>
      </w:r>
    </w:p>
    <w:p w14:paraId="4587EA18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0.002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A2C6EDE" w14:textId="77777777" w:rsidR="002A2B32" w:rsidRDefault="00862D25">
      <w:pPr>
        <w:pStyle w:val="FirstParagraph"/>
      </w:pPr>
      <w:r>
        <w:t>Начальные условия и известные параметры остаются прежними. В этом случаем получим следующее решение (рис. [-@fig:002]):</w:t>
      </w:r>
    </w:p>
    <w:p w14:paraId="65A5ED73" w14:textId="77777777" w:rsidR="002A2B32" w:rsidRDefault="00862D25">
      <w:pPr>
        <w:pStyle w:val="CaptionedFigure"/>
      </w:pPr>
      <w:bookmarkStart w:id="17" w:name="fig:2"/>
      <w:r>
        <w:rPr>
          <w:noProof/>
        </w:rPr>
        <w:lastRenderedPageBreak/>
        <w:drawing>
          <wp:inline distT="0" distB="0" distL="0" distR="0" wp14:anchorId="21DA661E" wp14:editId="528C51D5">
            <wp:extent cx="4779468" cy="3672968"/>
            <wp:effectExtent l="0" t="0" r="0" b="0"/>
            <wp:docPr id="30" name="Picture" descr="Рис. 2: График изменения оборотных средств фирмы 1 и фирмы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9933476" w14:textId="77777777" w:rsidR="002A2B32" w:rsidRDefault="00862D25">
      <w:pPr>
        <w:pStyle w:val="ImageCaption"/>
      </w:pPr>
      <w:r>
        <w:t>Рис. 2: График изменения оборотных средств фирмы 1 и фирмы 2</w:t>
      </w:r>
    </w:p>
    <w:p w14:paraId="0F506AFC" w14:textId="77777777" w:rsidR="002A2B32" w:rsidRDefault="00862D25">
      <w:pPr>
        <w:pStyle w:val="a0"/>
      </w:pPr>
      <w:r>
        <w:rPr>
          <w:i/>
          <w:iCs/>
        </w:rPr>
        <w:t>Пояснение</w:t>
      </w:r>
      <w:r>
        <w:t>: график изменения оборотных средств фир</w:t>
      </w:r>
      <w:r>
        <w:t xml:space="preserve">мы </w:t>
      </w:r>
      <m:oMath>
        <m:r>
          <w:rPr>
            <w:rFonts w:ascii="Cambria Math" w:hAnsi="Cambria Math"/>
          </w:rPr>
          <m:t>1</m:t>
        </m:r>
      </m:oMath>
      <w:r>
        <w:t xml:space="preserve"> (синий) и фирмы </w:t>
      </w:r>
      <m:oMath>
        <m:r>
          <w:rPr>
            <w:rFonts w:ascii="Cambria Math" w:hAnsi="Cambria Math"/>
          </w:rPr>
          <m:t>2</m:t>
        </m:r>
      </m:oMath>
      <w:r>
        <w:t xml:space="preserve"> (зеленый). По оси ординат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по оси абсцисс значения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(безразмерное время).</w:t>
      </w:r>
    </w:p>
    <w:p w14:paraId="1B251067" w14:textId="77777777" w:rsidR="002A2B32" w:rsidRDefault="00862D25">
      <w:pPr>
        <w:pStyle w:val="a0"/>
      </w:pPr>
      <w:r>
        <w:t>По графику видно, что первая фирма, несмотря на начальный рост, достигнув своего максимального объема продаж, начитает нести убытки и, в</w:t>
      </w:r>
      <w:r>
        <w:t xml:space="preserve">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 w14:paraId="77F30480" w14:textId="77777777" w:rsidR="002A2B32" w:rsidRDefault="00862D25">
      <w:pPr>
        <w:pStyle w:val="a0"/>
      </w:pPr>
      <w:r>
        <w:rPr>
          <w:b/>
          <w:bCs/>
        </w:rPr>
        <w:t>Замечание</w:t>
      </w:r>
      <w:r>
        <w:t>: стоит отметить, что рассматривается упрощенная модель, которая дает модельное ре</w:t>
      </w:r>
      <w:r>
        <w:t>шение. В реальности факторов, влияющих на динамику изменения оборотных средств предприятий, больше.</w:t>
      </w:r>
    </w:p>
    <w:p w14:paraId="41008E79" w14:textId="77777777" w:rsidR="002A2B32" w:rsidRDefault="00862D25">
      <w:pPr>
        <w:pStyle w:val="1"/>
      </w:pPr>
      <w:bookmarkStart w:id="18" w:name="выполнение-лабораторной-работы"/>
      <w:bookmarkStart w:id="19" w:name="_Toc99452513"/>
      <w:bookmarkEnd w:id="4"/>
      <w:bookmarkEnd w:id="8"/>
      <w:bookmarkEnd w:id="15"/>
      <w:r>
        <w:t>Выполнение лабораторной работы</w:t>
      </w:r>
      <w:bookmarkEnd w:id="19"/>
    </w:p>
    <w:p w14:paraId="4D66880E" w14:textId="77777777" w:rsidR="002A2B32" w:rsidRDefault="00862D25">
      <w:pPr>
        <w:pStyle w:val="2"/>
      </w:pPr>
      <w:bookmarkStart w:id="20" w:name="моделирование-и-построение-графиков"/>
      <w:bookmarkStart w:id="21" w:name="_Toc99452514"/>
      <w:r>
        <w:t>1. Моделирование и построение графиков</w:t>
      </w:r>
      <w:bookmarkEnd w:id="21"/>
    </w:p>
    <w:p w14:paraId="717E6197" w14:textId="77777777" w:rsidR="002A2B32" w:rsidRDefault="00862D25">
      <w:pPr>
        <w:pStyle w:val="3"/>
      </w:pPr>
      <w:bookmarkStart w:id="22" w:name="X07044c7a8fb88f9ec163225b9dfe331b2d87e2c"/>
      <w:bookmarkStart w:id="23" w:name="_Toc99452515"/>
      <w:r>
        <w:t>1.1. Случай: товары одинакового качества и находящиеся в одной рыночной нише</w:t>
      </w:r>
      <w:bookmarkEnd w:id="23"/>
    </w:p>
    <w:p w14:paraId="1872DC43" w14:textId="77777777" w:rsidR="002A2B32" w:rsidRDefault="00862D25">
      <w:pPr>
        <w:numPr>
          <w:ilvl w:val="0"/>
          <w:numId w:val="7"/>
        </w:numPr>
      </w:pPr>
      <w:r>
        <w:t>Модель:</w:t>
      </w:r>
    </w:p>
    <w:p w14:paraId="0978BA4E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78FEC25" w14:textId="77777777" w:rsidR="002A2B32" w:rsidRDefault="00862D25">
      <w:pPr>
        <w:numPr>
          <w:ilvl w:val="0"/>
          <w:numId w:val="1"/>
        </w:numPr>
      </w:pPr>
      <w:r>
        <w:lastRenderedPageBreak/>
        <w:t>где:</w:t>
      </w:r>
    </w:p>
    <w:p w14:paraId="67632EEA" w14:textId="77777777" w:rsidR="002A2B32" w:rsidRDefault="00862D25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30BC15D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505FE60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1FC90CC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</m:t>
          </m:r>
        </m:oMath>
      </m:oMathPara>
    </w:p>
    <w:p w14:paraId="314BDFD7" w14:textId="77777777" w:rsidR="002A2B32" w:rsidRDefault="00862D25">
      <w:pPr>
        <w:numPr>
          <w:ilvl w:val="0"/>
          <w:numId w:val="7"/>
        </w:numPr>
      </w:pPr>
      <w:r>
        <w:t>Код программы с комментариями:</w:t>
      </w:r>
    </w:p>
    <w:p w14:paraId="46D70D01" w14:textId="77777777" w:rsidR="002A2B32" w:rsidRDefault="00862D25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Модель конкуренции двух фирм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лучай</w:t>
      </w:r>
      <w:r>
        <w:rPr>
          <w:rStyle w:val="OperatorTok"/>
        </w:rPr>
        <w:t>:</w:t>
      </w:r>
      <w:r>
        <w:rPr>
          <w:rStyle w:val="NormalTok"/>
        </w:rPr>
        <w:t xml:space="preserve"> две фирмы</w:t>
      </w:r>
      <w:r>
        <w:rPr>
          <w:rStyle w:val="OperatorTok"/>
        </w:rPr>
        <w:t>,</w:t>
      </w:r>
      <w:r>
        <w:rPr>
          <w:rStyle w:val="NormalTok"/>
        </w:rPr>
        <w:t xml:space="preserve"> производящие взаимозаменяемые товары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одинакового качества и находящиеся в одной рыночной нише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8_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ритическая стоимость продукт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потребителей производимого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родукт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q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максимальная потребность одного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человека в продукте в единицу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времени 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tau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лит</w:t>
      </w:r>
      <w:r>
        <w:rPr>
          <w:rStyle w:val="NormalTok"/>
        </w:rPr>
        <w:t xml:space="preserve">ельность производственного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цикла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tau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лительность производственного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цикла фирмы </w:t>
      </w:r>
      <w:r>
        <w:rPr>
          <w:rStyle w:val="Float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_tilda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ебестоимость продукта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</w:t>
      </w:r>
      <w:r>
        <w:rPr>
          <w:rStyle w:val="OperatorTok"/>
        </w:rPr>
        <w:t>//</w:t>
      </w:r>
      <w:r>
        <w:rPr>
          <w:rStyle w:val="NormalTok"/>
        </w:rPr>
        <w:t xml:space="preserve"> то есть переменные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издержки на производство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единицы продукции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_tilda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ебестоимость продукта</w:t>
      </w:r>
      <w:r>
        <w:rPr>
          <w:rStyle w:val="OperatorTok"/>
        </w:rPr>
        <w:t>,</w:t>
      </w:r>
      <w:r>
        <w:rPr>
          <w:rStyle w:val="NormalTok"/>
        </w:rPr>
        <w:t xml:space="preserve"> то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есть переменные издержки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на производство единицы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родукции фирмы </w:t>
      </w:r>
      <w:r>
        <w:rPr>
          <w:rStyle w:val="FloatTok"/>
        </w:rPr>
        <w:t>2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VariableTok"/>
        </w:rPr>
        <w:t>tau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OperatorTok"/>
        </w:rPr>
        <w:t>*</w:t>
      </w:r>
      <w:r>
        <w:rPr>
          <w:rStyle w:val="VariableTok"/>
        </w:rPr>
        <w:t>q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</w:t>
      </w:r>
      <w:r>
        <w:rPr>
          <w:rStyle w:val="VariableTok"/>
        </w:rPr>
        <w:t>_cr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VariableTok"/>
        </w:rPr>
        <w:t>tau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OperatorTok"/>
        </w:rPr>
        <w:t>*</w:t>
      </w:r>
      <w:r>
        <w:rPr>
          <w:rStyle w:val="VariableTok"/>
        </w:rPr>
        <w:t>q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VariableTok"/>
        </w:rPr>
        <w:t>tau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tau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OperatorTok"/>
        </w:rPr>
        <w:t>*</w:t>
      </w:r>
      <w:r>
        <w:rPr>
          <w:rStyle w:val="VariableTok"/>
        </w:rPr>
        <w:t>q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p_cr</w:t>
      </w:r>
      <w:r>
        <w:rPr>
          <w:rStyle w:val="OperatorTok"/>
        </w:rPr>
        <w:t>-</w:t>
      </w:r>
      <w:r>
        <w:rPr>
          <w:rStyle w:val="VariableTok"/>
        </w:rPr>
        <w:t>p_tilda_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tau_1</w:t>
      </w:r>
      <w:r>
        <w:rPr>
          <w:rStyle w:val="OperatorTok"/>
        </w:rPr>
        <w:t>*</w:t>
      </w:r>
      <w:r>
        <w:rPr>
          <w:rStyle w:val="VariableTok"/>
        </w:rPr>
        <w:t>p_tilda_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p_cr</w:t>
      </w:r>
      <w:r>
        <w:rPr>
          <w:rStyle w:val="OperatorTok"/>
        </w:rPr>
        <w:t>-</w:t>
      </w:r>
      <w:r>
        <w:rPr>
          <w:rStyle w:val="VariableTok"/>
        </w:rPr>
        <w:t>p_tilda_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tau_2</w:t>
      </w:r>
      <w:r>
        <w:rPr>
          <w:rStyle w:val="OperatorTok"/>
        </w:rPr>
        <w:t>*</w:t>
      </w:r>
      <w:r>
        <w:rPr>
          <w:rStyle w:val="VariableTok"/>
        </w:rPr>
        <w:t>p_tilda_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оротные средства предприятия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оротные средства предприятия </w:t>
      </w:r>
      <w:r>
        <w:rPr>
          <w:rStyle w:val="FloatTok"/>
        </w:rPr>
        <w:t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stationary_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ационарное состояние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stationary_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ационарное состояние фирмы </w:t>
      </w:r>
      <w:r>
        <w:rPr>
          <w:rStyle w:val="FloatTok"/>
        </w:rPr>
        <w:t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te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безразмерное время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VariableTok"/>
        </w:rPr>
        <w:t>M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M1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M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M2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e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teta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e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ime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безразмерное время </w:t>
      </w:r>
      <w:r>
        <w:rPr>
          <w:rStyle w:val="OperatorTok"/>
        </w:rPr>
        <w:t>-</w:t>
      </w:r>
      <w:r>
        <w:rPr>
          <w:rStyle w:val="NormalTok"/>
        </w:rPr>
        <w:t xml:space="preserve"> нормировк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tationary_M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1</w:t>
      </w:r>
      <w:r>
        <w:rPr>
          <w:rStyle w:val="OperatorTok"/>
        </w:rPr>
        <w:t>*</w:t>
      </w:r>
      <w:r>
        <w:rPr>
          <w:rStyle w:val="VariableTok"/>
        </w:rPr>
        <w:t>a2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c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a1</w:t>
      </w:r>
      <w:r>
        <w:rPr>
          <w:rStyle w:val="OperatorTok"/>
        </w:rPr>
        <w:t>*</w:t>
      </w:r>
      <w:r>
        <w:rPr>
          <w:rStyle w:val="VariableTok"/>
        </w:rPr>
        <w:t>a2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ационарное состояние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stationary_M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a1</w:t>
      </w:r>
      <w:r>
        <w:rPr>
          <w:rStyle w:val="OperatorTok"/>
        </w:rPr>
        <w:t>*</w:t>
      </w:r>
      <w:r>
        <w:rPr>
          <w:rStyle w:val="VariableTok"/>
        </w:rPr>
        <w:t>c2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*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a1</w:t>
      </w:r>
      <w:r>
        <w:rPr>
          <w:rStyle w:val="OperatorTok"/>
        </w:rPr>
        <w:t>*</w:t>
      </w:r>
      <w:r>
        <w:rPr>
          <w:rStyle w:val="VariableTok"/>
        </w:rPr>
        <w:t>a2</w:t>
      </w:r>
      <w:r>
        <w:rPr>
          <w:rStyle w:val="OperatorTok"/>
        </w:rPr>
        <w:t>-</w:t>
      </w:r>
      <w:r>
        <w:rPr>
          <w:rStyle w:val="VariableTok"/>
        </w:rPr>
        <w:t>b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тационарное состояние фирмы </w:t>
      </w:r>
      <w:r>
        <w:rPr>
          <w:rStyle w:val="FloatTok"/>
        </w:rPr>
        <w:t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M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teta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M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b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1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a1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инамика изменения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объемов продаж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M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teta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c2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b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1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a2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инамика изменения объемов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родаж фирмы </w:t>
      </w:r>
      <w:r>
        <w:rPr>
          <w:rStyle w:val="FloatTok"/>
        </w:rPr>
        <w:t>2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</w:t>
      </w:r>
      <w:r>
        <w:rPr>
          <w:rStyle w:val="VariableTok"/>
        </w:rPr>
        <w:t>b8_1</w:t>
      </w:r>
      <w:r>
        <w:rPr>
          <w:rStyle w:val="OperatorTok"/>
        </w:rPr>
        <w:t>;</w:t>
      </w:r>
    </w:p>
    <w:p w14:paraId="431AA74B" w14:textId="77777777" w:rsidR="002A2B32" w:rsidRDefault="00862D25">
      <w:pPr>
        <w:numPr>
          <w:ilvl w:val="0"/>
          <w:numId w:val="7"/>
        </w:numPr>
      </w:pPr>
      <w:r>
        <w:t>График распространения рекламы (рис. [-@fig:003]):</w:t>
      </w:r>
    </w:p>
    <w:p w14:paraId="7090D078" w14:textId="77777777" w:rsidR="002A2B32" w:rsidRDefault="00862D25">
      <w:pPr>
        <w:pStyle w:val="CaptionedFigure"/>
        <w:numPr>
          <w:ilvl w:val="0"/>
          <w:numId w:val="1"/>
        </w:numPr>
      </w:pPr>
      <w:bookmarkStart w:id="24" w:name="fig:3"/>
      <w:r>
        <w:rPr>
          <w:noProof/>
        </w:rPr>
        <w:drawing>
          <wp:inline distT="0" distB="0" distL="0" distR="0" wp14:anchorId="6C2C3669" wp14:editId="773058C5">
            <wp:extent cx="5334000" cy="1824267"/>
            <wp:effectExtent l="0" t="0" r="0" b="0"/>
            <wp:docPr id="37" name="Picture" descr="Рис. 3: График изменения оборотных средств фирмы 1 и фирмы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7E9A7ED4" w14:textId="77777777" w:rsidR="002A2B32" w:rsidRDefault="00862D25">
      <w:pPr>
        <w:pStyle w:val="ImageCaption"/>
        <w:numPr>
          <w:ilvl w:val="0"/>
          <w:numId w:val="1"/>
        </w:numPr>
      </w:pPr>
      <w:r>
        <w:t>Рис. 3: График изменения оборотных средств фирмы 1 и фирмы 2</w:t>
      </w:r>
    </w:p>
    <w:p w14:paraId="0800994F" w14:textId="77777777" w:rsidR="002A2B32" w:rsidRDefault="00862D25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график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— красный) и фирмы </w:t>
      </w:r>
      <m:oMath>
        <m:r>
          <w:rPr>
            <w:rFonts w:ascii="Cambria Math" w:hAnsi="Cambria Math"/>
          </w:rPr>
          <m:t>2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— синий), где по вертикальной оси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об</w:t>
      </w:r>
      <w:r>
        <w:t xml:space="preserve">оротные средства предприятия </w:t>
      </w:r>
      <m:oMath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2</m:t>
        </m:r>
      </m:oMath>
      <w:r>
        <w:t>) с нормировкой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(безразмерное время)), по горизонт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.</w:t>
      </w:r>
    </w:p>
    <w:p w14:paraId="1A061CC8" w14:textId="77777777" w:rsidR="002A2B32" w:rsidRDefault="00862D25">
      <w:pPr>
        <w:numPr>
          <w:ilvl w:val="0"/>
          <w:numId w:val="1"/>
        </w:numPr>
      </w:pPr>
      <w:r>
        <w:rPr>
          <w:b/>
          <w:bCs/>
        </w:rPr>
        <w:t>Замечание</w:t>
      </w:r>
      <w:r>
        <w:t>: таким образом, по графику видно, что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14:paraId="778AD728" w14:textId="77777777" w:rsidR="002A2B32" w:rsidRDefault="00862D25">
      <w:pPr>
        <w:numPr>
          <w:ilvl w:val="0"/>
          <w:numId w:val="7"/>
        </w:numPr>
      </w:pPr>
      <w:r>
        <w:t>Стационарное состояние систе</w:t>
      </w:r>
      <w:r>
        <w:t>мы для первого случая (рис. [-@fig:004]):</w:t>
      </w:r>
    </w:p>
    <w:p w14:paraId="246D03B5" w14:textId="77777777" w:rsidR="002A2B32" w:rsidRDefault="00862D25">
      <w:pPr>
        <w:pStyle w:val="CaptionedFigure"/>
        <w:numPr>
          <w:ilvl w:val="0"/>
          <w:numId w:val="1"/>
        </w:numPr>
      </w:pPr>
      <w:bookmarkStart w:id="25" w:name="fig:4"/>
      <w:r>
        <w:rPr>
          <w:noProof/>
        </w:rPr>
        <w:lastRenderedPageBreak/>
        <w:drawing>
          <wp:inline distT="0" distB="0" distL="0" distR="0" wp14:anchorId="14CA7CDF" wp14:editId="372541DE">
            <wp:extent cx="5334000" cy="1824267"/>
            <wp:effectExtent l="0" t="0" r="0" b="0"/>
            <wp:docPr id="41" name="Picture" descr="Рис. 4: Стационарное состояни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533F912" w14:textId="77777777" w:rsidR="002A2B32" w:rsidRDefault="00862D25">
      <w:pPr>
        <w:pStyle w:val="ImageCaption"/>
        <w:numPr>
          <w:ilvl w:val="0"/>
          <w:numId w:val="1"/>
        </w:numPr>
      </w:pPr>
      <w:r>
        <w:t>Рис. 4: Стационарное состояние системы</w:t>
      </w:r>
    </w:p>
    <w:p w14:paraId="35E6D180" w14:textId="77777777" w:rsidR="002A2B32" w:rsidRDefault="00862D25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>: стационарное состояние системы (т.е. состояние, когда предприятия выйдут на максимум своей мощности), где:</w:t>
      </w:r>
    </w:p>
    <w:p w14:paraId="72FFEA8C" w14:textId="77777777" w:rsidR="002A2B32" w:rsidRDefault="00862D25">
      <w:pPr>
        <w:pStyle w:val="Compact"/>
        <w:numPr>
          <w:ilvl w:val="1"/>
          <w:numId w:val="8"/>
        </w:numPr>
      </w:pPr>
      <w:r>
        <w:t xml:space="preserve">зеленый — стационарное состояние фирмы </w:t>
      </w:r>
      <m:oMath>
        <m:r>
          <w:rPr>
            <w:rFonts w:ascii="Cambria Math" w:hAnsi="Cambria Math"/>
          </w:rPr>
          <m:t>1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— красный</w:t>
      </w:r>
      <w:r>
        <w:t>).</w:t>
      </w:r>
    </w:p>
    <w:p w14:paraId="5ED5EEE6" w14:textId="77777777" w:rsidR="002A2B32" w:rsidRDefault="00862D25">
      <w:pPr>
        <w:pStyle w:val="Compact"/>
        <w:numPr>
          <w:ilvl w:val="1"/>
          <w:numId w:val="8"/>
        </w:numPr>
      </w:pPr>
      <w:r>
        <w:t xml:space="preserve">фиолетовый — стационарное состояние фирмы </w:t>
      </w:r>
      <m:oMath>
        <m:r>
          <w:rPr>
            <w:rFonts w:ascii="Cambria Math" w:hAnsi="Cambria Math"/>
          </w:rPr>
          <m:t>2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— синий).</w:t>
      </w:r>
    </w:p>
    <w:p w14:paraId="503AD913" w14:textId="77777777" w:rsidR="002A2B32" w:rsidRDefault="00862D25">
      <w:pPr>
        <w:numPr>
          <w:ilvl w:val="0"/>
          <w:numId w:val="1"/>
        </w:numPr>
      </w:pPr>
      <w:r>
        <w:rPr>
          <w:b/>
          <w:bCs/>
        </w:rPr>
        <w:t>Замечание</w:t>
      </w:r>
      <w:r>
        <w:t xml:space="preserve">: данные состояния я нашел, решив систему уравнений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8</m:t>
            </m:r>
          </m:e>
        </m:d>
      </m:oMath>
      <w:r>
        <w:t>.</w:t>
      </w:r>
    </w:p>
    <w:p w14:paraId="7CA6A0D7" w14:textId="77777777" w:rsidR="002A2B32" w:rsidRDefault="00862D25">
      <w:pPr>
        <w:pStyle w:val="3"/>
      </w:pPr>
      <w:bookmarkStart w:id="26" w:name="X5d86423ad2f4500713adce3a04f644ffac8c5f7"/>
      <w:bookmarkStart w:id="27" w:name="_Toc99452516"/>
      <w:bookmarkEnd w:id="22"/>
      <w:r>
        <w:t>1.2. Случай: использование социально-психологических факторов – формирование общественного предпочтения одного товара другому, не</w:t>
      </w:r>
      <w:r>
        <w:t xml:space="preserve"> зависимо от их качества и цены</w:t>
      </w:r>
      <w:bookmarkEnd w:id="27"/>
    </w:p>
    <w:p w14:paraId="1F754A60" w14:textId="77777777" w:rsidR="002A2B32" w:rsidRDefault="00862D25">
      <w:pPr>
        <w:numPr>
          <w:ilvl w:val="0"/>
          <w:numId w:val="9"/>
        </w:numPr>
      </w:pPr>
      <w:r>
        <w:t>Модель:</w:t>
      </w:r>
    </w:p>
    <w:p w14:paraId="71B2F87F" w14:textId="77777777" w:rsidR="002A2B32" w:rsidRDefault="00862D2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0.00026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9F4261B" w14:textId="77777777" w:rsidR="002A2B32" w:rsidRDefault="00862D25">
      <w:pPr>
        <w:numPr>
          <w:ilvl w:val="0"/>
          <w:numId w:val="1"/>
        </w:numPr>
      </w:pPr>
      <w:r>
        <w:t>где:</w:t>
      </w:r>
    </w:p>
    <w:p w14:paraId="2666D152" w14:textId="77777777" w:rsidR="002A2B32" w:rsidRDefault="00862D25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17905D6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AE1D4C9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4ACE808" w14:textId="77777777" w:rsidR="002A2B32" w:rsidRDefault="00862D2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3</m:t>
          </m:r>
        </m:oMath>
      </m:oMathPara>
    </w:p>
    <w:p w14:paraId="684E398B" w14:textId="77777777" w:rsidR="002A2B32" w:rsidRDefault="00862D25">
      <w:pPr>
        <w:numPr>
          <w:ilvl w:val="0"/>
          <w:numId w:val="9"/>
        </w:numPr>
      </w:pPr>
      <w:r>
        <w:t>Код программы с комментариями:</w:t>
      </w:r>
    </w:p>
    <w:p w14:paraId="1C028402" w14:textId="77777777" w:rsidR="002A2B32" w:rsidRDefault="00862D25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Модель конкуренции двух фирм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лучай</w:t>
      </w:r>
      <w:r>
        <w:rPr>
          <w:rStyle w:val="OperatorTok"/>
        </w:rPr>
        <w:t>:</w:t>
      </w:r>
      <w:r>
        <w:rPr>
          <w:rStyle w:val="NormalTok"/>
        </w:rPr>
        <w:t xml:space="preserve"> помимо экономического фактора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влияния (изменение себестоимости</w:t>
      </w:r>
      <w:r>
        <w:rPr>
          <w:rStyle w:val="OperatorTok"/>
        </w:rPr>
        <w:t>,</w:t>
      </w:r>
      <w:r>
        <w:rPr>
          <w:rStyle w:val="NormalTok"/>
        </w:rPr>
        <w:t xml:space="preserve"> производственного цикла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использование кредита и т.п.)</w:t>
      </w:r>
      <w:r>
        <w:rPr>
          <w:rStyle w:val="OperatorTok"/>
        </w:rPr>
        <w:t>,</w:t>
      </w:r>
      <w:r>
        <w:rPr>
          <w:rStyle w:val="NormalTok"/>
        </w:rPr>
        <w:t xml:space="preserve"> используются еще и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оциально</w:t>
      </w:r>
      <w:r>
        <w:rPr>
          <w:rStyle w:val="OperatorTok"/>
        </w:rPr>
        <w:t>-</w:t>
      </w:r>
      <w:r>
        <w:rPr>
          <w:rStyle w:val="NormalTok"/>
        </w:rPr>
        <w:t xml:space="preserve">психологические факторы – формирование общественного </w:t>
      </w:r>
      <w:r>
        <w:br/>
      </w:r>
      <w:r>
        <w:rPr>
          <w:rStyle w:val="OperatorTok"/>
        </w:rPr>
        <w:t>/</w:t>
      </w:r>
      <w:r>
        <w:rPr>
          <w:rStyle w:val="OperatorTok"/>
        </w:rPr>
        <w:t>/</w:t>
      </w:r>
      <w:r>
        <w:rPr>
          <w:rStyle w:val="NormalTok"/>
        </w:rPr>
        <w:t xml:space="preserve"> предпочтения одного товара другому</w:t>
      </w:r>
      <w:r>
        <w:rPr>
          <w:rStyle w:val="OperatorTok"/>
        </w:rPr>
        <w:t>,</w:t>
      </w:r>
      <w:r>
        <w:rPr>
          <w:rStyle w:val="NormalTok"/>
        </w:rPr>
        <w:t xml:space="preserve"> не зависимо от их качества и цены.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8_2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критическая стоимость продукта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потребителей производимого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родукта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q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максимальная потребность одного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человека в продукте в единицу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времени 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tau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лительность производственного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цикла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tau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лительность производственного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цикла фирмы </w:t>
      </w:r>
      <w:r>
        <w:rPr>
          <w:rStyle w:val="Float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_tilda_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ебестоимость продукта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то есть переменные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издержки на производство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единицы продукции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p_tilda_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ебестоимость продукта</w:t>
      </w:r>
      <w:r>
        <w:rPr>
          <w:rStyle w:val="OperatorTok"/>
        </w:rPr>
        <w:t>,</w:t>
      </w:r>
      <w:r>
        <w:rPr>
          <w:rStyle w:val="NormalTok"/>
        </w:rPr>
        <w:t xml:space="preserve"> то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есть переменные издержки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на производство единицы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родукции фирмы </w:t>
      </w:r>
      <w:r>
        <w:rPr>
          <w:rStyle w:val="FloatTok"/>
        </w:rPr>
        <w:t>2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VariableTok"/>
        </w:rPr>
        <w:t>tau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OperatorTok"/>
        </w:rPr>
        <w:t>*</w:t>
      </w:r>
      <w:r>
        <w:rPr>
          <w:rStyle w:val="VariableTok"/>
        </w:rPr>
        <w:t>q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VariableTok"/>
        </w:rPr>
        <w:t>tau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OperatorTok"/>
        </w:rPr>
        <w:t>*</w:t>
      </w:r>
      <w:r>
        <w:rPr>
          <w:rStyle w:val="VariableTok"/>
        </w:rPr>
        <w:t>q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_cr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VariableTok"/>
        </w:rPr>
        <w:t>tau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tau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p_tilda_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OperatorTok"/>
        </w:rPr>
        <w:t>*</w:t>
      </w:r>
      <w:r>
        <w:rPr>
          <w:rStyle w:val="VariableTok"/>
        </w:rPr>
        <w:t>q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p_cr</w:t>
      </w:r>
      <w:r>
        <w:rPr>
          <w:rStyle w:val="OperatorTok"/>
        </w:rPr>
        <w:t>-</w:t>
      </w:r>
      <w:r>
        <w:rPr>
          <w:rStyle w:val="VariableTok"/>
        </w:rPr>
        <w:t>p_tilda_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tau_1</w:t>
      </w:r>
      <w:r>
        <w:rPr>
          <w:rStyle w:val="OperatorTok"/>
        </w:rPr>
        <w:t>*</w:t>
      </w:r>
      <w:r>
        <w:rPr>
          <w:rStyle w:val="VariableTok"/>
        </w:rPr>
        <w:t>p_tilda_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c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p_cr</w:t>
      </w:r>
      <w:r>
        <w:rPr>
          <w:rStyle w:val="OperatorTok"/>
        </w:rPr>
        <w:t>-</w:t>
      </w:r>
      <w:r>
        <w:rPr>
          <w:rStyle w:val="VariableTok"/>
        </w:rPr>
        <w:t>p_tilda_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tau_2</w:t>
      </w:r>
      <w:r>
        <w:rPr>
          <w:rStyle w:val="OperatorTok"/>
        </w:rPr>
        <w:t>*</w:t>
      </w:r>
      <w:r>
        <w:rPr>
          <w:rStyle w:val="VariableTok"/>
        </w:rPr>
        <w:t>p_tilda_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оротные средства предприятия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оротные средства п</w:t>
      </w:r>
      <w:r>
        <w:rPr>
          <w:rStyle w:val="NormalTok"/>
        </w:rPr>
        <w:t xml:space="preserve">редприятия </w:t>
      </w:r>
      <w:r>
        <w:rPr>
          <w:rStyle w:val="FloatTok"/>
        </w:rPr>
        <w:t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te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безразмерное время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M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M1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M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M2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e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teta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te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ime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безразмерное время </w:t>
      </w:r>
      <w:r>
        <w:rPr>
          <w:rStyle w:val="OperatorTok"/>
        </w:rPr>
        <w:t>-</w:t>
      </w:r>
      <w:r>
        <w:rPr>
          <w:rStyle w:val="NormalTok"/>
        </w:rPr>
        <w:t xml:space="preserve"> нормировк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M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teta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VariableTok"/>
        </w:rPr>
        <w:t>M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b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1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a1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1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инамика изменения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объемов продаж фирмы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M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teta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c2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b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OperatorTok"/>
        </w:rPr>
        <w:t>+</w:t>
      </w:r>
      <w:r>
        <w:rPr>
          <w:rStyle w:val="FloatTok"/>
        </w:rPr>
        <w:t>0.00026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1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VariableTok"/>
        </w:rPr>
        <w:t>a2</w:t>
      </w:r>
      <w:r>
        <w:rPr>
          <w:rStyle w:val="OperatorTok"/>
        </w:rPr>
        <w:t>/</w:t>
      </w:r>
      <w:r>
        <w:rPr>
          <w:rStyle w:val="VariableTok"/>
        </w:rPr>
        <w:t>c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M2</w:t>
      </w:r>
      <w:r>
        <w:rPr>
          <w:rStyle w:val="OperatorTok"/>
        </w:rPr>
        <w:t>^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динамика изменения объемов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родаж фирмы </w:t>
      </w:r>
      <w:r>
        <w:rPr>
          <w:rStyle w:val="FloatTok"/>
        </w:rPr>
        <w:t>2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8_2</w:t>
      </w:r>
      <w:r>
        <w:rPr>
          <w:rStyle w:val="OperatorTok"/>
        </w:rPr>
        <w:t>;</w:t>
      </w:r>
    </w:p>
    <w:p w14:paraId="278EF388" w14:textId="77777777" w:rsidR="002A2B32" w:rsidRDefault="00862D25">
      <w:pPr>
        <w:numPr>
          <w:ilvl w:val="0"/>
          <w:numId w:val="9"/>
        </w:numPr>
      </w:pPr>
      <w:r>
        <w:t>График распространения рекламы (рис. [-@fig:005]):</w:t>
      </w:r>
    </w:p>
    <w:p w14:paraId="322161BA" w14:textId="77777777" w:rsidR="002A2B32" w:rsidRDefault="00862D25">
      <w:pPr>
        <w:pStyle w:val="CaptionedFigure"/>
        <w:numPr>
          <w:ilvl w:val="0"/>
          <w:numId w:val="1"/>
        </w:numPr>
      </w:pPr>
      <w:bookmarkStart w:id="28" w:name="fig:5"/>
      <w:r>
        <w:rPr>
          <w:noProof/>
        </w:rPr>
        <w:lastRenderedPageBreak/>
        <w:drawing>
          <wp:inline distT="0" distB="0" distL="0" distR="0" wp14:anchorId="2B5CA6BC" wp14:editId="1C753FE8">
            <wp:extent cx="5334000" cy="1824267"/>
            <wp:effectExtent l="0" t="0" r="0" b="0"/>
            <wp:docPr id="46" name="Picture" descr="Рис. 4: График изменения оборотных средств фирмы 1 и фирмы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45AEF4B0" w14:textId="77777777" w:rsidR="002A2B32" w:rsidRDefault="00862D25">
      <w:pPr>
        <w:pStyle w:val="ImageCaption"/>
        <w:numPr>
          <w:ilvl w:val="0"/>
          <w:numId w:val="1"/>
        </w:numPr>
      </w:pPr>
      <w:r>
        <w:t>Рис. 4: График изменения оборотных средств фирмы 1 и фирмы 2</w:t>
      </w:r>
    </w:p>
    <w:p w14:paraId="63EDCECA" w14:textId="77777777" w:rsidR="002A2B32" w:rsidRDefault="00862D25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>: графи</w:t>
      </w:r>
      <w:r>
        <w:t xml:space="preserve">к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— красный) и фирмы </w:t>
      </w:r>
      <m:oMath>
        <m:r>
          <w:rPr>
            <w:rFonts w:ascii="Cambria Math" w:hAnsi="Cambria Math"/>
          </w:rPr>
          <m:t>2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— синий), где по вертикальной оси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оборотные средства предприятия </w:t>
      </w:r>
      <m:oMath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2</m:t>
        </m:r>
      </m:oMath>
      <w:r>
        <w:t>) с нормировкой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), по горизонт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.</w:t>
      </w:r>
    </w:p>
    <w:p w14:paraId="352306D5" w14:textId="77777777" w:rsidR="002A2B32" w:rsidRDefault="00862D25">
      <w:pPr>
        <w:numPr>
          <w:ilvl w:val="0"/>
          <w:numId w:val="1"/>
        </w:numPr>
      </w:pPr>
      <w:r>
        <w:rPr>
          <w:b/>
          <w:bCs/>
        </w:rPr>
        <w:t>Замечание</w:t>
      </w:r>
      <w:r>
        <w:t>: таким образом, по графику видно, что вторая фирма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, несмотря на начальный рост, достигнув своего максимального объема продаж, начитает нести убытки и в итоге стабилизирует </w:t>
      </w:r>
      <w:r>
        <w:t>ситуацию. Динамика роста объемов оборотных средств первой фирмы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 остается без изменения: достигнув максимального значения, остается на этом уровне.</w:t>
      </w:r>
    </w:p>
    <w:p w14:paraId="1BC9DEFD" w14:textId="77777777" w:rsidR="002A2B32" w:rsidRDefault="00862D25">
      <w:pPr>
        <w:pStyle w:val="1"/>
      </w:pPr>
      <w:bookmarkStart w:id="29" w:name="выводы"/>
      <w:bookmarkStart w:id="30" w:name="_Toc99452517"/>
      <w:bookmarkEnd w:id="18"/>
      <w:bookmarkEnd w:id="20"/>
      <w:bookmarkEnd w:id="26"/>
      <w:r>
        <w:t>Выводы</w:t>
      </w:r>
      <w:bookmarkEnd w:id="30"/>
    </w:p>
    <w:p w14:paraId="2A7C5FEF" w14:textId="77777777" w:rsidR="002A2B32" w:rsidRDefault="00862D25">
      <w:pPr>
        <w:pStyle w:val="FirstParagraph"/>
      </w:pPr>
      <w:r>
        <w:t xml:space="preserve">Благодаря данной лабораторной работе познакомился с простейшей </w:t>
      </w:r>
      <w:r>
        <w:rPr>
          <w:b/>
          <w:bCs/>
        </w:rPr>
        <w:t>моделью конкуренции двух фирм</w:t>
      </w:r>
      <w:r>
        <w:t>, а именно научился:</w:t>
      </w:r>
    </w:p>
    <w:p w14:paraId="00792D5E" w14:textId="77777777" w:rsidR="002A2B32" w:rsidRDefault="00862D25">
      <w:pPr>
        <w:pStyle w:val="Compact"/>
        <w:numPr>
          <w:ilvl w:val="0"/>
          <w:numId w:val="10"/>
        </w:numPr>
      </w:pPr>
      <w:r>
        <w:t>строить модель.</w:t>
      </w:r>
    </w:p>
    <w:p w14:paraId="43CE24F2" w14:textId="77777777" w:rsidR="002A2B32" w:rsidRDefault="00862D25">
      <w:pPr>
        <w:pStyle w:val="Compact"/>
        <w:numPr>
          <w:ilvl w:val="0"/>
          <w:numId w:val="10"/>
        </w:numPr>
      </w:pPr>
      <w:r>
        <w:t xml:space="preserve">строить график изменения оборотных средств фирмы </w:t>
      </w:r>
      <m:oMath>
        <m:r>
          <w:rPr>
            <w:rFonts w:ascii="Cambria Math" w:hAnsi="Cambria Math"/>
          </w:rPr>
          <m:t>1</m:t>
        </m:r>
      </m:oMath>
      <w:r>
        <w:t xml:space="preserve"> и фирмы </w:t>
      </w:r>
      <m:oMath>
        <m:r>
          <w:rPr>
            <w:rFonts w:ascii="Cambria Math" w:hAnsi="Cambria Math"/>
          </w:rPr>
          <m:t>2</m:t>
        </m:r>
      </m:oMath>
      <w:r>
        <w:t>.</w:t>
      </w:r>
    </w:p>
    <w:p w14:paraId="566C41CA" w14:textId="77777777" w:rsidR="002A2B32" w:rsidRDefault="00862D25">
      <w:pPr>
        <w:pStyle w:val="1"/>
      </w:pPr>
      <w:bookmarkStart w:id="31" w:name="список-литературы"/>
      <w:bookmarkStart w:id="32" w:name="_Toc99452518"/>
      <w:bookmarkEnd w:id="29"/>
      <w:r>
        <w:t>Список литературы</w:t>
      </w:r>
      <w:bookmarkEnd w:id="32"/>
    </w:p>
    <w:p w14:paraId="1224BA94" w14:textId="77777777" w:rsidR="002A2B32" w:rsidRDefault="00862D25">
      <w:pPr>
        <w:pStyle w:val="Compact"/>
        <w:numPr>
          <w:ilvl w:val="0"/>
          <w:numId w:val="11"/>
        </w:numPr>
      </w:pPr>
      <w:hyperlink r:id="rId1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>Лабораторная работа №8</w:t>
        </w:r>
      </w:hyperlink>
    </w:p>
    <w:p w14:paraId="26166B3A" w14:textId="77777777" w:rsidR="002A2B32" w:rsidRDefault="00862D25">
      <w:pPr>
        <w:pStyle w:val="Compact"/>
        <w:numPr>
          <w:ilvl w:val="0"/>
          <w:numId w:val="11"/>
        </w:numPr>
      </w:pPr>
      <w:hyperlink r:id="rId13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</w:t>
        </w:r>
        <w:r>
          <w:rPr>
            <w:rStyle w:val="ad"/>
            <w:i/>
            <w:iCs/>
          </w:rPr>
          <w:t xml:space="preserve">Задания к лабораторной работе №8 </w:t>
        </w:r>
        <w:proofErr w:type="gramStart"/>
        <w:r>
          <w:rPr>
            <w:rStyle w:val="ad"/>
            <w:i/>
            <w:iCs/>
          </w:rPr>
          <w:t>( по</w:t>
        </w:r>
        <w:proofErr w:type="gramEnd"/>
        <w:r>
          <w:rPr>
            <w:rStyle w:val="ad"/>
            <w:i/>
            <w:iCs/>
          </w:rPr>
          <w:t xml:space="preserve"> вариантам )</w:t>
        </w:r>
      </w:hyperlink>
      <w:bookmarkEnd w:id="31"/>
    </w:p>
    <w:sectPr w:rsidR="002A2B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76D94" w14:textId="77777777" w:rsidR="00862D25" w:rsidRDefault="00862D25">
      <w:pPr>
        <w:spacing w:after="0"/>
      </w:pPr>
      <w:r>
        <w:separator/>
      </w:r>
    </w:p>
  </w:endnote>
  <w:endnote w:type="continuationSeparator" w:id="0">
    <w:p w14:paraId="44C37687" w14:textId="77777777" w:rsidR="00862D25" w:rsidRDefault="00862D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82B3C" w14:textId="77777777" w:rsidR="00862D25" w:rsidRDefault="00862D25">
      <w:r>
        <w:separator/>
      </w:r>
    </w:p>
  </w:footnote>
  <w:footnote w:type="continuationSeparator" w:id="0">
    <w:p w14:paraId="7A0FFEB6" w14:textId="77777777" w:rsidR="00862D25" w:rsidRDefault="00862D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E02D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7417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4F205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2B32"/>
    <w:rsid w:val="002A2B32"/>
    <w:rsid w:val="00397CFF"/>
    <w:rsid w:val="0086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DE0BB4"/>
  <w15:docId w15:val="{F9263B0B-1671-4DAC-AE8E-C1328F7C9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97CF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97CFF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397CF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mod/resource/view.php?id=83105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mod/resource/view.php?id=83105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263</Words>
  <Characters>18601</Characters>
  <Application>Microsoft Office Word</Application>
  <DocSecurity>0</DocSecurity>
  <Lines>155</Lines>
  <Paragraphs>43</Paragraphs>
  <ScaleCrop>false</ScaleCrop>
  <Company/>
  <LinksUpToDate>false</LinksUpToDate>
  <CharactersWithSpaces>2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3-29T10:21:00Z</dcterms:created>
  <dcterms:modified xsi:type="dcterms:W3CDTF">2022-03-29T10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